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757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cper Karoć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orota Jaroć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